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a72f238bafae955d3a719195d976aa102c91a"/>
      <w:r>
        <w:rPr>
          <w:b/>
        </w:rPr>
        <w:t xml:space="preserve">ПРОТОКОЛ ЕЛЕКТРОННОГО АУКЦІОНУ № BSE001-UA-20230418-358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2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2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Лящ - 8,096 т; Судак звичайний - 1,288 т; Плітка (тараня) - 7,378 т; Сазан (короп) - 0,380 т; Щука - 0,271 т; Сом - 0,309 т; Плоскирка - 3,169 т; Синець - 1,473 т; Чехоня - 0,456 т; Головень - 0,005 т; Білизна - 0,152 т; Окунь - 0,874 т; Лин - 0,005 т; Краснопірка - 0,062 т; Клепець - 0,048 т; Рибець звичайний - 0,014 т; Йорж звичайний - 0,004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75; ятері частикові -1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347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РИБАРТІЛЬ ", ЄДРПОУ: 329254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ГАРАНТ БЕЗПЕКА", ЄДРПОУ: 364927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ЛОВНИЙ АЛЬЯНС", ЄДРПОУ: 37651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УССОН ОПТ", ЄДРПОУ: 436149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ЛИНА ЛЮБОВ ВІКТОРІВНА, ІПН/РНОКПП (ФОП): 215631630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ЛВІАН", ЄДРПОУ: 32129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ПРОМИСЛОВА АРТІЛЬ "АНДРУСІВСЬКА", ЄДРПОУ: 22225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РА - САН 2000", ЄДРПОУ: 310784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НАГІРНЯНСЬКА ГАВАНЬ", ЄДРПОУ: 364920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Рибколгосп», ЄДРПОУ: 345038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5.2023 10:56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4:16:42Z</dcterms:created>
  <dcterms:modified xsi:type="dcterms:W3CDTF">2024-05-19T14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